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182E" w:rsidRPr="00905F82" w:rsidRDefault="004D592B" w:rsidP="00905F8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5F82">
        <w:rPr>
          <w:rFonts w:ascii="Times New Roman" w:hAnsi="Times New Roman" w:cs="Times New Roman"/>
          <w:b/>
          <w:sz w:val="24"/>
          <w:szCs w:val="24"/>
        </w:rPr>
        <w:t xml:space="preserve">COMMUNITY MENTAL HEALTH PROGRAM </w:t>
      </w:r>
      <w:r w:rsidR="000C7B6B" w:rsidRPr="00905F82">
        <w:rPr>
          <w:rFonts w:ascii="Times New Roman" w:hAnsi="Times New Roman" w:cs="Times New Roman"/>
          <w:b/>
          <w:sz w:val="24"/>
          <w:szCs w:val="24"/>
        </w:rPr>
        <w:t>(</w:t>
      </w:r>
      <w:r w:rsidR="001D018D" w:rsidRPr="00905F82">
        <w:rPr>
          <w:rFonts w:ascii="Times New Roman" w:hAnsi="Times New Roman" w:cs="Times New Roman"/>
          <w:b/>
          <w:sz w:val="24"/>
          <w:szCs w:val="24"/>
        </w:rPr>
        <w:t xml:space="preserve">CMHP), </w:t>
      </w:r>
      <w:r w:rsidR="00104016" w:rsidRPr="00905F82">
        <w:rPr>
          <w:rFonts w:ascii="Times New Roman" w:hAnsi="Times New Roman" w:cs="Times New Roman"/>
          <w:b/>
          <w:sz w:val="24"/>
          <w:szCs w:val="24"/>
        </w:rPr>
        <w:t>BELAG</w:t>
      </w:r>
      <w:r w:rsidR="008B6F32" w:rsidRPr="00905F82">
        <w:rPr>
          <w:rFonts w:ascii="Times New Roman" w:hAnsi="Times New Roman" w:cs="Times New Roman"/>
          <w:b/>
          <w:sz w:val="24"/>
          <w:szCs w:val="24"/>
        </w:rPr>
        <w:t>AVI Oct to Dec 2020 REPORT</w:t>
      </w:r>
      <w:r w:rsidR="00FA3B75" w:rsidRPr="00905F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0F182E" w:rsidRPr="00905F82" w:rsidRDefault="000F182E" w:rsidP="00905F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5F82">
        <w:rPr>
          <w:rFonts w:ascii="Times New Roman" w:hAnsi="Times New Roman" w:cs="Times New Roman"/>
          <w:sz w:val="24"/>
          <w:szCs w:val="24"/>
        </w:rPr>
        <w:t xml:space="preserve">Community Mental Health </w:t>
      </w:r>
      <w:r w:rsidR="00C56CC5" w:rsidRPr="00905F82">
        <w:rPr>
          <w:rFonts w:ascii="Times New Roman" w:hAnsi="Times New Roman" w:cs="Times New Roman"/>
          <w:sz w:val="24"/>
          <w:szCs w:val="24"/>
        </w:rPr>
        <w:t>Program (CMHP</w:t>
      </w:r>
      <w:r w:rsidRPr="00905F82">
        <w:rPr>
          <w:rFonts w:ascii="Times New Roman" w:hAnsi="Times New Roman" w:cs="Times New Roman"/>
          <w:sz w:val="24"/>
          <w:szCs w:val="24"/>
        </w:rPr>
        <w:t>)</w:t>
      </w:r>
      <w:r w:rsidR="00DE6F45" w:rsidRPr="00905F82">
        <w:rPr>
          <w:rFonts w:ascii="Times New Roman" w:hAnsi="Times New Roman" w:cs="Times New Roman"/>
          <w:sz w:val="24"/>
          <w:szCs w:val="24"/>
        </w:rPr>
        <w:t xml:space="preserve"> at APD Belagavi</w:t>
      </w:r>
      <w:r w:rsidRPr="00905F82">
        <w:rPr>
          <w:rFonts w:ascii="Times New Roman" w:hAnsi="Times New Roman" w:cs="Times New Roman"/>
          <w:sz w:val="24"/>
          <w:szCs w:val="24"/>
        </w:rPr>
        <w:t xml:space="preserve"> has been </w:t>
      </w:r>
      <w:r w:rsidR="002B29E8">
        <w:rPr>
          <w:rFonts w:ascii="Times New Roman" w:hAnsi="Times New Roman" w:cs="Times New Roman"/>
          <w:sz w:val="24"/>
          <w:szCs w:val="24"/>
        </w:rPr>
        <w:t xml:space="preserve">in </w:t>
      </w:r>
      <w:r w:rsidRPr="00905F82">
        <w:rPr>
          <w:rFonts w:ascii="Times New Roman" w:hAnsi="Times New Roman" w:cs="Times New Roman"/>
          <w:sz w:val="24"/>
          <w:szCs w:val="24"/>
        </w:rPr>
        <w:t xml:space="preserve">operation since 2018 July. </w:t>
      </w:r>
      <w:r w:rsidR="0074796B" w:rsidRPr="00905F82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2B29E8">
        <w:rPr>
          <w:rFonts w:ascii="Times New Roman" w:hAnsi="Times New Roman" w:cs="Times New Roman"/>
          <w:sz w:val="24"/>
          <w:szCs w:val="24"/>
        </w:rPr>
        <w:t xml:space="preserve">the </w:t>
      </w:r>
      <w:r w:rsidR="0074796B" w:rsidRPr="00905F82">
        <w:rPr>
          <w:rFonts w:ascii="Times New Roman" w:hAnsi="Times New Roman" w:cs="Times New Roman"/>
          <w:sz w:val="24"/>
          <w:szCs w:val="24"/>
        </w:rPr>
        <w:t>2011 census,</w:t>
      </w:r>
      <w:r w:rsidR="0074796B" w:rsidRPr="00905F82">
        <w:rPr>
          <w:rFonts w:ascii="Times New Roman" w:hAnsi="Times New Roman" w:cs="Times New Roman"/>
          <w:b/>
          <w:sz w:val="24"/>
          <w:szCs w:val="24"/>
        </w:rPr>
        <w:t xml:space="preserve"> 1553</w:t>
      </w:r>
      <w:r w:rsidR="002F5AD3" w:rsidRPr="00905F82">
        <w:rPr>
          <w:rFonts w:ascii="Times New Roman" w:hAnsi="Times New Roman" w:cs="Times New Roman"/>
          <w:sz w:val="24"/>
          <w:szCs w:val="24"/>
        </w:rPr>
        <w:t xml:space="preserve"> persons are suffering from mental illness in Belagavi.</w:t>
      </w:r>
      <w:r w:rsidR="00905F82">
        <w:rPr>
          <w:rFonts w:ascii="Times New Roman" w:hAnsi="Times New Roman" w:cs="Times New Roman"/>
          <w:sz w:val="24"/>
          <w:szCs w:val="24"/>
        </w:rPr>
        <w:t xml:space="preserve"> </w:t>
      </w:r>
      <w:r w:rsidRPr="00905F82">
        <w:rPr>
          <w:rFonts w:ascii="Times New Roman" w:hAnsi="Times New Roman" w:cs="Times New Roman"/>
          <w:sz w:val="24"/>
          <w:szCs w:val="24"/>
        </w:rPr>
        <w:t xml:space="preserve">The </w:t>
      </w:r>
      <w:r w:rsidR="00C56CC5" w:rsidRPr="00905F82">
        <w:rPr>
          <w:rFonts w:ascii="Times New Roman" w:hAnsi="Times New Roman" w:cs="Times New Roman"/>
          <w:sz w:val="24"/>
          <w:szCs w:val="24"/>
        </w:rPr>
        <w:t>Program is</w:t>
      </w:r>
      <w:r w:rsidR="00DE6F45" w:rsidRPr="00905F82">
        <w:rPr>
          <w:rFonts w:ascii="Times New Roman" w:hAnsi="Times New Roman" w:cs="Times New Roman"/>
          <w:sz w:val="24"/>
          <w:szCs w:val="24"/>
        </w:rPr>
        <w:t xml:space="preserve"> inactive in 2 blocks. (Belagavi and Bailhongal)</w:t>
      </w:r>
      <w:r w:rsidRPr="00905F82">
        <w:rPr>
          <w:rFonts w:ascii="Times New Roman" w:hAnsi="Times New Roman" w:cs="Times New Roman"/>
          <w:sz w:val="24"/>
          <w:szCs w:val="24"/>
        </w:rPr>
        <w:t xml:space="preserve"> of Belagavi Distric</w:t>
      </w:r>
      <w:r w:rsidR="00905F82">
        <w:rPr>
          <w:rFonts w:ascii="Times New Roman" w:hAnsi="Times New Roman" w:cs="Times New Roman"/>
          <w:sz w:val="24"/>
          <w:szCs w:val="24"/>
        </w:rPr>
        <w:t>t of Karnataka</w:t>
      </w:r>
    </w:p>
    <w:p w:rsidR="00826729" w:rsidRPr="00905F82" w:rsidRDefault="00F74C77" w:rsidP="00905F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5F82">
        <w:rPr>
          <w:rFonts w:ascii="Times New Roman" w:hAnsi="Times New Roman" w:cs="Times New Roman"/>
          <w:sz w:val="24"/>
          <w:szCs w:val="24"/>
        </w:rPr>
        <w:t xml:space="preserve">This Program is collaborating under DMHP </w:t>
      </w:r>
      <w:r w:rsidR="00C56CC5" w:rsidRPr="00905F82">
        <w:rPr>
          <w:rFonts w:ascii="Times New Roman" w:hAnsi="Times New Roman" w:cs="Times New Roman"/>
          <w:sz w:val="24"/>
          <w:szCs w:val="24"/>
        </w:rPr>
        <w:t>(District</w:t>
      </w:r>
      <w:r w:rsidRPr="00905F82">
        <w:rPr>
          <w:rFonts w:ascii="Times New Roman" w:hAnsi="Times New Roman" w:cs="Times New Roman"/>
          <w:sz w:val="24"/>
          <w:szCs w:val="24"/>
        </w:rPr>
        <w:t xml:space="preserve"> Mental Health </w:t>
      </w:r>
      <w:r w:rsidR="00C56CC5" w:rsidRPr="00905F82">
        <w:rPr>
          <w:rFonts w:ascii="Times New Roman" w:hAnsi="Times New Roman" w:cs="Times New Roman"/>
          <w:sz w:val="24"/>
          <w:szCs w:val="24"/>
        </w:rPr>
        <w:t>Program)</w:t>
      </w:r>
      <w:r w:rsidR="00DE6F45" w:rsidRPr="00905F82">
        <w:rPr>
          <w:rFonts w:ascii="Times New Roman" w:hAnsi="Times New Roman" w:cs="Times New Roman"/>
          <w:sz w:val="24"/>
          <w:szCs w:val="24"/>
        </w:rPr>
        <w:t xml:space="preserve"> of govt. health department at</w:t>
      </w:r>
      <w:r w:rsidR="00C56CC5" w:rsidRPr="00905F82">
        <w:rPr>
          <w:rFonts w:ascii="Times New Roman" w:hAnsi="Times New Roman" w:cs="Times New Roman"/>
          <w:sz w:val="24"/>
          <w:szCs w:val="24"/>
        </w:rPr>
        <w:t xml:space="preserve"> Belagavi</w:t>
      </w:r>
      <w:r w:rsidR="0074796B" w:rsidRPr="00905F82">
        <w:rPr>
          <w:rFonts w:ascii="Times New Roman" w:hAnsi="Times New Roman" w:cs="Times New Roman"/>
          <w:sz w:val="24"/>
          <w:szCs w:val="24"/>
        </w:rPr>
        <w:t xml:space="preserve">, </w:t>
      </w:r>
      <w:r w:rsidR="00905F82" w:rsidRPr="00905F82">
        <w:rPr>
          <w:rFonts w:ascii="Times New Roman" w:hAnsi="Times New Roman" w:cs="Times New Roman"/>
          <w:sz w:val="24"/>
          <w:szCs w:val="24"/>
        </w:rPr>
        <w:t>now</w:t>
      </w:r>
      <w:r w:rsidR="0074796B" w:rsidRPr="00905F82">
        <w:rPr>
          <w:rFonts w:ascii="Times New Roman" w:hAnsi="Times New Roman" w:cs="Times New Roman"/>
          <w:sz w:val="24"/>
          <w:szCs w:val="24"/>
        </w:rPr>
        <w:t xml:space="preserve"> we identified </w:t>
      </w:r>
      <w:r w:rsidR="00793C98" w:rsidRPr="00905F82">
        <w:rPr>
          <w:rFonts w:ascii="Times New Roman" w:hAnsi="Times New Roman" w:cs="Times New Roman"/>
          <w:b/>
          <w:sz w:val="24"/>
          <w:szCs w:val="24"/>
        </w:rPr>
        <w:t>4</w:t>
      </w:r>
      <w:r w:rsidR="008B6F32" w:rsidRPr="00905F82">
        <w:rPr>
          <w:rFonts w:ascii="Times New Roman" w:hAnsi="Times New Roman" w:cs="Times New Roman"/>
          <w:b/>
          <w:sz w:val="24"/>
          <w:szCs w:val="24"/>
        </w:rPr>
        <w:t>00</w:t>
      </w:r>
      <w:r w:rsidR="0074796B" w:rsidRPr="00905F82">
        <w:rPr>
          <w:rFonts w:ascii="Times New Roman" w:hAnsi="Times New Roman" w:cs="Times New Roman"/>
          <w:sz w:val="24"/>
          <w:szCs w:val="24"/>
        </w:rPr>
        <w:t xml:space="preserve"> PWMI fro</w:t>
      </w:r>
      <w:r w:rsidR="00DE6F45" w:rsidRPr="00905F82">
        <w:rPr>
          <w:rFonts w:ascii="Times New Roman" w:hAnsi="Times New Roman" w:cs="Times New Roman"/>
          <w:sz w:val="24"/>
          <w:szCs w:val="24"/>
        </w:rPr>
        <w:t xml:space="preserve">m </w:t>
      </w:r>
      <w:r w:rsidR="008E250D" w:rsidRPr="00905F82">
        <w:rPr>
          <w:rFonts w:ascii="Times New Roman" w:hAnsi="Times New Roman" w:cs="Times New Roman"/>
          <w:sz w:val="24"/>
          <w:szCs w:val="24"/>
        </w:rPr>
        <w:t>Belagavi and</w:t>
      </w:r>
      <w:r w:rsidR="00DE6F45" w:rsidRPr="00905F82">
        <w:rPr>
          <w:rFonts w:ascii="Times New Roman" w:hAnsi="Times New Roman" w:cs="Times New Roman"/>
          <w:sz w:val="24"/>
          <w:szCs w:val="24"/>
        </w:rPr>
        <w:t xml:space="preserve"> Bailhongal blocks</w:t>
      </w:r>
      <w:r w:rsidR="0074796B" w:rsidRPr="00905F82">
        <w:rPr>
          <w:rFonts w:ascii="Times New Roman" w:hAnsi="Times New Roman" w:cs="Times New Roman"/>
          <w:sz w:val="24"/>
          <w:szCs w:val="24"/>
        </w:rPr>
        <w:t xml:space="preserve"> through Asha workers, Anganwadi teachers, and Student volunteers. These identified PWMI got free treatment from </w:t>
      </w:r>
      <w:r w:rsidR="002B29E8">
        <w:rPr>
          <w:rFonts w:ascii="Times New Roman" w:hAnsi="Times New Roman" w:cs="Times New Roman"/>
          <w:sz w:val="24"/>
          <w:szCs w:val="24"/>
        </w:rPr>
        <w:t xml:space="preserve">a </w:t>
      </w:r>
      <w:r w:rsidR="0074796B" w:rsidRPr="00905F82">
        <w:rPr>
          <w:rFonts w:ascii="Times New Roman" w:hAnsi="Times New Roman" w:cs="Times New Roman"/>
          <w:sz w:val="24"/>
          <w:szCs w:val="24"/>
        </w:rPr>
        <w:t>government hospital and Monochaithanya camps</w:t>
      </w:r>
      <w:r w:rsidR="00DE6F45" w:rsidRPr="00905F82">
        <w:rPr>
          <w:rFonts w:ascii="Times New Roman" w:hAnsi="Times New Roman" w:cs="Times New Roman"/>
          <w:sz w:val="24"/>
          <w:szCs w:val="24"/>
        </w:rPr>
        <w:t xml:space="preserve"> running by govt</w:t>
      </w:r>
      <w:r w:rsidR="0074796B" w:rsidRPr="00905F82">
        <w:rPr>
          <w:rFonts w:ascii="Times New Roman" w:hAnsi="Times New Roman" w:cs="Times New Roman"/>
          <w:sz w:val="24"/>
          <w:szCs w:val="24"/>
        </w:rPr>
        <w:t xml:space="preserve">. And they are on regular treatment with the follow up of Asha workers. </w:t>
      </w:r>
    </w:p>
    <w:p w:rsidR="00724445" w:rsidRPr="00905F82" w:rsidRDefault="00724445" w:rsidP="00905F8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05F82">
        <w:rPr>
          <w:rFonts w:ascii="Times New Roman" w:hAnsi="Times New Roman" w:cs="Times New Roman"/>
          <w:b/>
          <w:sz w:val="24"/>
          <w:szCs w:val="24"/>
          <w:u w:val="single"/>
        </w:rPr>
        <w:t>World Mental Health Day-2020</w:t>
      </w:r>
    </w:p>
    <w:p w:rsidR="00196F5A" w:rsidRPr="00905F82" w:rsidRDefault="00724445" w:rsidP="00905F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5F82">
        <w:rPr>
          <w:rFonts w:ascii="Times New Roman" w:hAnsi="Times New Roman" w:cs="Times New Roman"/>
          <w:sz w:val="24"/>
          <w:szCs w:val="24"/>
        </w:rPr>
        <w:t xml:space="preserve">      </w:t>
      </w:r>
      <w:r w:rsidR="008B6F32" w:rsidRPr="00905F82">
        <w:rPr>
          <w:rFonts w:ascii="Times New Roman" w:hAnsi="Times New Roman" w:cs="Times New Roman"/>
          <w:sz w:val="24"/>
          <w:szCs w:val="24"/>
        </w:rPr>
        <w:t xml:space="preserve">  On the occasion of World Mental Health Day 2020, APD </w:t>
      </w:r>
      <w:r w:rsidR="002B29E8">
        <w:rPr>
          <w:rFonts w:ascii="Times New Roman" w:hAnsi="Times New Roman" w:cs="Times New Roman"/>
          <w:sz w:val="24"/>
          <w:szCs w:val="24"/>
        </w:rPr>
        <w:t>h</w:t>
      </w:r>
      <w:r w:rsidR="008B6F32" w:rsidRPr="00905F82">
        <w:rPr>
          <w:rFonts w:ascii="Times New Roman" w:hAnsi="Times New Roman" w:cs="Times New Roman"/>
          <w:sz w:val="24"/>
          <w:szCs w:val="24"/>
        </w:rPr>
        <w:t xml:space="preserve">as facilitated </w:t>
      </w:r>
      <w:r w:rsidR="002B29E8">
        <w:rPr>
          <w:rFonts w:ascii="Times New Roman" w:hAnsi="Times New Roman" w:cs="Times New Roman"/>
          <w:sz w:val="24"/>
          <w:szCs w:val="24"/>
        </w:rPr>
        <w:t xml:space="preserve">an </w:t>
      </w:r>
      <w:r w:rsidR="008B6F32" w:rsidRPr="00905F82">
        <w:rPr>
          <w:rFonts w:ascii="Times New Roman" w:hAnsi="Times New Roman" w:cs="Times New Roman"/>
          <w:sz w:val="24"/>
          <w:szCs w:val="24"/>
        </w:rPr>
        <w:t xml:space="preserve">online competition, to promote mental health by article writing, photography competition and story writing. Around 20+ participants’ were participated. </w:t>
      </w:r>
    </w:p>
    <w:p w:rsidR="009A7216" w:rsidRPr="00905F82" w:rsidRDefault="009A7216" w:rsidP="00905F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5F82">
        <w:rPr>
          <w:rFonts w:ascii="Times New Roman" w:hAnsi="Times New Roman" w:cs="Times New Roman"/>
          <w:sz w:val="24"/>
          <w:szCs w:val="24"/>
        </w:rPr>
        <w:t xml:space="preserve"> World Mental Health Day celebrated at Belagavi and Bailhongala. On 16</w:t>
      </w:r>
      <w:r w:rsidRPr="00905F8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05F82">
        <w:rPr>
          <w:rFonts w:ascii="Times New Roman" w:hAnsi="Times New Roman" w:cs="Times New Roman"/>
          <w:sz w:val="24"/>
          <w:szCs w:val="24"/>
        </w:rPr>
        <w:t xml:space="preserve"> Oct 2020 celebrated World Mental Health Day at Bailhongal block, conducted monthly Manochaitnya camp and distributed Survival kits to 30 PWMI families. This </w:t>
      </w:r>
      <w:r w:rsidR="002B29E8">
        <w:rPr>
          <w:rFonts w:ascii="Times New Roman" w:hAnsi="Times New Roman" w:cs="Times New Roman"/>
          <w:sz w:val="24"/>
          <w:szCs w:val="24"/>
        </w:rPr>
        <w:t>p</w:t>
      </w:r>
      <w:r w:rsidRPr="00905F82">
        <w:rPr>
          <w:rFonts w:ascii="Times New Roman" w:hAnsi="Times New Roman" w:cs="Times New Roman"/>
          <w:sz w:val="24"/>
          <w:szCs w:val="24"/>
        </w:rPr>
        <w:t xml:space="preserve">rogram was conducted with the collaboration of DMHP and Taluka government </w:t>
      </w:r>
      <w:r w:rsidR="00E2442F" w:rsidRPr="00905F82">
        <w:rPr>
          <w:rFonts w:ascii="Times New Roman" w:hAnsi="Times New Roman" w:cs="Times New Roman"/>
          <w:sz w:val="24"/>
          <w:szCs w:val="24"/>
        </w:rPr>
        <w:t>hospital Bailhongala</w:t>
      </w:r>
      <w:r w:rsidRPr="00905F82">
        <w:rPr>
          <w:rFonts w:ascii="Times New Roman" w:hAnsi="Times New Roman" w:cs="Times New Roman"/>
          <w:sz w:val="24"/>
          <w:szCs w:val="24"/>
        </w:rPr>
        <w:t>.</w:t>
      </w:r>
      <w:r w:rsidR="00E2442F" w:rsidRPr="00905F82">
        <w:rPr>
          <w:rFonts w:ascii="Times New Roman" w:hAnsi="Times New Roman" w:cs="Times New Roman"/>
          <w:sz w:val="24"/>
          <w:szCs w:val="24"/>
        </w:rPr>
        <w:t xml:space="preserve"> The program was inaugurated by </w:t>
      </w:r>
      <w:r w:rsidRPr="00905F82">
        <w:rPr>
          <w:rFonts w:ascii="Times New Roman" w:hAnsi="Times New Roman" w:cs="Times New Roman"/>
          <w:sz w:val="24"/>
          <w:szCs w:val="24"/>
        </w:rPr>
        <w:t xml:space="preserve"> </w:t>
      </w:r>
      <w:r w:rsidR="00E2442F" w:rsidRPr="00905F82">
        <w:rPr>
          <w:rFonts w:ascii="Times New Roman" w:hAnsi="Times New Roman" w:cs="Times New Roman"/>
          <w:sz w:val="24"/>
          <w:szCs w:val="24"/>
        </w:rPr>
        <w:t xml:space="preserve">Dr.Sumit Darbogi psychiatrist of DMHP, Dr.Nirmala Chief Medical Officer Government hospital  Bailhongal, Mr.Patil MRW Bailhongala, Mr.Ramesh Gongadi and Mr.Babu Nejakar from APD. </w:t>
      </w:r>
    </w:p>
    <w:p w:rsidR="00E2442F" w:rsidRPr="00905F82" w:rsidRDefault="00905F82" w:rsidP="00905F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2442F" w:rsidRPr="00905F82">
        <w:rPr>
          <w:rFonts w:ascii="Times New Roman" w:hAnsi="Times New Roman" w:cs="Times New Roman"/>
          <w:sz w:val="24"/>
          <w:szCs w:val="24"/>
        </w:rPr>
        <w:t>On 19</w:t>
      </w:r>
      <w:r w:rsidR="00E2442F" w:rsidRPr="00905F8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2442F" w:rsidRPr="00905F82">
        <w:rPr>
          <w:rFonts w:ascii="Times New Roman" w:hAnsi="Times New Roman" w:cs="Times New Roman"/>
          <w:sz w:val="24"/>
          <w:szCs w:val="24"/>
        </w:rPr>
        <w:t xml:space="preserve"> Oct 2020 celebrated World</w:t>
      </w:r>
      <w:r w:rsidR="009214FF" w:rsidRPr="00905F82">
        <w:rPr>
          <w:rFonts w:ascii="Times New Roman" w:hAnsi="Times New Roman" w:cs="Times New Roman"/>
          <w:sz w:val="24"/>
          <w:szCs w:val="24"/>
        </w:rPr>
        <w:t xml:space="preserve"> Mental Health Day at </w:t>
      </w:r>
      <w:r w:rsidR="00442F57" w:rsidRPr="00905F82">
        <w:rPr>
          <w:rFonts w:ascii="Times New Roman" w:hAnsi="Times New Roman" w:cs="Times New Roman"/>
          <w:sz w:val="24"/>
          <w:szCs w:val="24"/>
        </w:rPr>
        <w:t>Belagavi block</w:t>
      </w:r>
      <w:r w:rsidR="00E2442F" w:rsidRPr="00905F82">
        <w:rPr>
          <w:rFonts w:ascii="Times New Roman" w:hAnsi="Times New Roman" w:cs="Times New Roman"/>
          <w:sz w:val="24"/>
          <w:szCs w:val="24"/>
        </w:rPr>
        <w:t xml:space="preserve">, conducted treatment camp and distributed survival kits to 35 PWMI families. </w:t>
      </w:r>
    </w:p>
    <w:p w:rsidR="009A7216" w:rsidRPr="00905F82" w:rsidRDefault="00CA59EC" w:rsidP="00905F8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05F82">
        <w:rPr>
          <w:rFonts w:ascii="Times New Roman" w:hAnsi="Times New Roman" w:cs="Times New Roman"/>
          <w:b/>
          <w:sz w:val="24"/>
          <w:szCs w:val="24"/>
          <w:u w:val="single"/>
        </w:rPr>
        <w:t xml:space="preserve"> Follow up </w:t>
      </w:r>
    </w:p>
    <w:p w:rsidR="002D55FA" w:rsidRPr="00162AE4" w:rsidRDefault="00CA59EC" w:rsidP="00905F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5F82">
        <w:rPr>
          <w:rFonts w:ascii="Times New Roman" w:hAnsi="Times New Roman" w:cs="Times New Roman"/>
          <w:sz w:val="24"/>
          <w:szCs w:val="24"/>
        </w:rPr>
        <w:t xml:space="preserve">  Every month did follow up </w:t>
      </w:r>
      <w:bookmarkStart w:id="0" w:name="_GoBack"/>
      <w:bookmarkEnd w:id="0"/>
      <w:r w:rsidRPr="00905F82">
        <w:rPr>
          <w:rFonts w:ascii="Times New Roman" w:hAnsi="Times New Roman" w:cs="Times New Roman"/>
          <w:sz w:val="24"/>
          <w:szCs w:val="24"/>
        </w:rPr>
        <w:t>o</w:t>
      </w:r>
      <w:r w:rsidR="002B29E8">
        <w:rPr>
          <w:rFonts w:ascii="Times New Roman" w:hAnsi="Times New Roman" w:cs="Times New Roman"/>
          <w:sz w:val="24"/>
          <w:szCs w:val="24"/>
        </w:rPr>
        <w:t>n</w:t>
      </w:r>
      <w:r w:rsidRPr="00905F82">
        <w:rPr>
          <w:rFonts w:ascii="Times New Roman" w:hAnsi="Times New Roman" w:cs="Times New Roman"/>
          <w:sz w:val="24"/>
          <w:szCs w:val="24"/>
        </w:rPr>
        <w:t xml:space="preserve"> Belagavi and Bailhongal block through</w:t>
      </w:r>
      <w:r w:rsidR="00162AE4">
        <w:rPr>
          <w:rFonts w:ascii="Times New Roman" w:hAnsi="Times New Roman" w:cs="Times New Roman"/>
          <w:sz w:val="24"/>
          <w:szCs w:val="24"/>
        </w:rPr>
        <w:t xml:space="preserve"> manochaitnya camp Asha</w:t>
      </w:r>
      <w:r w:rsidR="002B29E8">
        <w:rPr>
          <w:rFonts w:ascii="Times New Roman" w:hAnsi="Times New Roman" w:cs="Times New Roman"/>
          <w:sz w:val="24"/>
          <w:szCs w:val="24"/>
        </w:rPr>
        <w:t xml:space="preserve"> </w:t>
      </w:r>
      <w:r w:rsidR="00162AE4">
        <w:rPr>
          <w:rFonts w:ascii="Times New Roman" w:hAnsi="Times New Roman" w:cs="Times New Roman"/>
          <w:sz w:val="24"/>
          <w:szCs w:val="24"/>
        </w:rPr>
        <w:t>workers.</w:t>
      </w:r>
    </w:p>
    <w:sectPr w:rsidR="002D55FA" w:rsidRPr="00162AE4" w:rsidSect="007F7319">
      <w:pgSz w:w="12240" w:h="15840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426D" w:rsidRDefault="00A7426D" w:rsidP="00DB5955">
      <w:pPr>
        <w:spacing w:after="0" w:line="240" w:lineRule="auto"/>
      </w:pPr>
      <w:r>
        <w:separator/>
      </w:r>
    </w:p>
  </w:endnote>
  <w:endnote w:type="continuationSeparator" w:id="0">
    <w:p w:rsidR="00A7426D" w:rsidRDefault="00A7426D" w:rsidP="00DB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426D" w:rsidRDefault="00A7426D" w:rsidP="00DB5955">
      <w:pPr>
        <w:spacing w:after="0" w:line="240" w:lineRule="auto"/>
      </w:pPr>
      <w:r>
        <w:separator/>
      </w:r>
    </w:p>
  </w:footnote>
  <w:footnote w:type="continuationSeparator" w:id="0">
    <w:p w:rsidR="00A7426D" w:rsidRDefault="00A7426D" w:rsidP="00DB5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6D6445"/>
    <w:multiLevelType w:val="hybridMultilevel"/>
    <w:tmpl w:val="D6A8A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B3F1C44"/>
    <w:multiLevelType w:val="hybridMultilevel"/>
    <w:tmpl w:val="516C155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A2NDA3MjAyMTRU0lEKTi0uzszPAykwqgUAo7+bzywAAAA="/>
  </w:docVars>
  <w:rsids>
    <w:rsidRoot w:val="00256221"/>
    <w:rsid w:val="0008394E"/>
    <w:rsid w:val="00084F6F"/>
    <w:rsid w:val="000C7B6B"/>
    <w:rsid w:val="000E64BD"/>
    <w:rsid w:val="000F182E"/>
    <w:rsid w:val="00104016"/>
    <w:rsid w:val="00106FAF"/>
    <w:rsid w:val="00162AE4"/>
    <w:rsid w:val="00163E53"/>
    <w:rsid w:val="00196F5A"/>
    <w:rsid w:val="001D018D"/>
    <w:rsid w:val="00206B2E"/>
    <w:rsid w:val="0023090B"/>
    <w:rsid w:val="00247B3A"/>
    <w:rsid w:val="002525C6"/>
    <w:rsid w:val="00256221"/>
    <w:rsid w:val="002B29E8"/>
    <w:rsid w:val="002C1232"/>
    <w:rsid w:val="002C2181"/>
    <w:rsid w:val="002D55FA"/>
    <w:rsid w:val="002E4C25"/>
    <w:rsid w:val="002F5AD3"/>
    <w:rsid w:val="003462D3"/>
    <w:rsid w:val="00372F24"/>
    <w:rsid w:val="00392C25"/>
    <w:rsid w:val="003F2C98"/>
    <w:rsid w:val="00413032"/>
    <w:rsid w:val="00442F57"/>
    <w:rsid w:val="004D592B"/>
    <w:rsid w:val="00503224"/>
    <w:rsid w:val="005075A3"/>
    <w:rsid w:val="005202D9"/>
    <w:rsid w:val="00550562"/>
    <w:rsid w:val="00577BB8"/>
    <w:rsid w:val="005D5239"/>
    <w:rsid w:val="006460CA"/>
    <w:rsid w:val="0064611D"/>
    <w:rsid w:val="006644DC"/>
    <w:rsid w:val="006744DD"/>
    <w:rsid w:val="00682176"/>
    <w:rsid w:val="00693D15"/>
    <w:rsid w:val="00724445"/>
    <w:rsid w:val="0074158A"/>
    <w:rsid w:val="0074796B"/>
    <w:rsid w:val="0077645F"/>
    <w:rsid w:val="0078120B"/>
    <w:rsid w:val="007824C0"/>
    <w:rsid w:val="00793C98"/>
    <w:rsid w:val="007D416D"/>
    <w:rsid w:val="007E65ED"/>
    <w:rsid w:val="007F5779"/>
    <w:rsid w:val="007F7319"/>
    <w:rsid w:val="00826729"/>
    <w:rsid w:val="00837476"/>
    <w:rsid w:val="008720F9"/>
    <w:rsid w:val="008A7210"/>
    <w:rsid w:val="008B6F32"/>
    <w:rsid w:val="008E250D"/>
    <w:rsid w:val="00905F82"/>
    <w:rsid w:val="009214FF"/>
    <w:rsid w:val="00922225"/>
    <w:rsid w:val="00971B7F"/>
    <w:rsid w:val="009A7216"/>
    <w:rsid w:val="009F390C"/>
    <w:rsid w:val="00A7426D"/>
    <w:rsid w:val="00AE2603"/>
    <w:rsid w:val="00AF2CC4"/>
    <w:rsid w:val="00AF66D3"/>
    <w:rsid w:val="00B04D49"/>
    <w:rsid w:val="00B15D85"/>
    <w:rsid w:val="00B7187F"/>
    <w:rsid w:val="00B76F6A"/>
    <w:rsid w:val="00BD0E27"/>
    <w:rsid w:val="00BD54BB"/>
    <w:rsid w:val="00C1219F"/>
    <w:rsid w:val="00C32297"/>
    <w:rsid w:val="00C412B6"/>
    <w:rsid w:val="00C56CC5"/>
    <w:rsid w:val="00CA59EC"/>
    <w:rsid w:val="00D2796E"/>
    <w:rsid w:val="00D70BCF"/>
    <w:rsid w:val="00D73E8C"/>
    <w:rsid w:val="00DB1AD3"/>
    <w:rsid w:val="00DB5955"/>
    <w:rsid w:val="00DE4347"/>
    <w:rsid w:val="00DE6F45"/>
    <w:rsid w:val="00E03CAB"/>
    <w:rsid w:val="00E175DC"/>
    <w:rsid w:val="00E2442F"/>
    <w:rsid w:val="00E513C8"/>
    <w:rsid w:val="00EE72F9"/>
    <w:rsid w:val="00F74C77"/>
    <w:rsid w:val="00FA3B75"/>
    <w:rsid w:val="00FE287B"/>
    <w:rsid w:val="00FE77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5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41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1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955"/>
  </w:style>
  <w:style w:type="paragraph" w:styleId="Footer">
    <w:name w:val="footer"/>
    <w:basedOn w:val="Normal"/>
    <w:link w:val="FooterChar"/>
    <w:uiPriority w:val="99"/>
    <w:unhideWhenUsed/>
    <w:rsid w:val="00DB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955"/>
  </w:style>
  <w:style w:type="paragraph" w:styleId="ListParagraph">
    <w:name w:val="List Paragraph"/>
    <w:basedOn w:val="Normal"/>
    <w:uiPriority w:val="34"/>
    <w:qFormat/>
    <w:rsid w:val="004130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77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5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41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1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955"/>
  </w:style>
  <w:style w:type="paragraph" w:styleId="Footer">
    <w:name w:val="footer"/>
    <w:basedOn w:val="Normal"/>
    <w:link w:val="FooterChar"/>
    <w:uiPriority w:val="99"/>
    <w:unhideWhenUsed/>
    <w:rsid w:val="00DB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955"/>
  </w:style>
  <w:style w:type="paragraph" w:styleId="ListParagraph">
    <w:name w:val="List Paragraph"/>
    <w:basedOn w:val="Normal"/>
    <w:uiPriority w:val="34"/>
    <w:qFormat/>
    <w:rsid w:val="004130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77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7C81B-1DFD-4AD3-8385-E540098AB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ousiya</cp:lastModifiedBy>
  <cp:revision>4</cp:revision>
  <dcterms:created xsi:type="dcterms:W3CDTF">2021-01-11T03:51:00Z</dcterms:created>
  <dcterms:modified xsi:type="dcterms:W3CDTF">2021-01-11T04:16:00Z</dcterms:modified>
</cp:coreProperties>
</file>